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ban-dericbourg"/>
    <w:p>
      <w:pPr>
        <w:pStyle w:val="Heading1"/>
      </w:pPr>
      <w:r>
        <w:t xml:space="preserve">Alban Dericbourg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bookmarkStart w:id="22" w:name="expérience-professionnelle"/>
    <w:p>
      <w:pPr>
        <w:pStyle w:val="Heading2"/>
      </w:pPr>
      <w:r>
        <w:t xml:space="preserve">Expérience professionnelle</w:t>
      </w:r>
    </w:p>
    <w:bookmarkEnd w:id="22"/>
    <w:p>
      <w:pPr>
        <w:pStyle w:val="DefinitionTerm"/>
      </w:pPr>
      <w:r>
        <w:t xml:space="preserve">Depuis 2015</w:t>
      </w:r>
    </w:p>
    <w:bookmarkStart w:id="23" w:name="spideo-paris"/>
    <w:p>
      <w:pPr>
        <w:pStyle w:val="Heading3"/>
        <w:pStyle w:val="Definition"/>
      </w:pPr>
      <w:r>
        <w:t xml:space="preserve">Spideo</w:t>
      </w:r>
      <w:r>
        <w:t xml:space="preserve"> </w:t>
      </w:r>
      <w:r>
        <w:t xml:space="preserve">Paris</w:t>
      </w:r>
    </w:p>
    <w:bookmarkEnd w:id="23"/>
    <w:p>
      <w:pPr>
        <w:pStyle w:val="Definition"/>
      </w:pPr>
      <w:r>
        <w:t xml:space="preserve">Solution de recommandation de contenus vidéo (VoD et TV) par similarité et par profil.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Évolutions et maintenance des APIs utilisées par les fournisseurs de contenu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Mise en place du déploiement automatique</w:t>
      </w:r>
    </w:p>
    <w:p>
      <w:pPr>
        <w:pStyle w:val="Definition"/>
      </w:pPr>
      <w:r>
        <w:t xml:space="preserve">Environnement : Java 7/8, Jersey, MongoDB, Guice, Cassandra, Kafka, Ansible, AWS, Git</w:t>
      </w:r>
    </w:p>
    <w:p>
      <w:pPr>
        <w:pStyle w:val="DefinitionTerm"/>
      </w:pPr>
      <w:r>
        <w:t xml:space="preserve">2012 - 2015</w:t>
      </w:r>
    </w:p>
    <w:bookmarkStart w:id="24" w:name="ippon-technologies-paris"/>
    <w:p>
      <w:pPr>
        <w:pStyle w:val="Heading3"/>
        <w:pStyle w:val="Definition"/>
      </w:pPr>
      <w:r>
        <w:t xml:space="preserve">Ippon technologies</w:t>
      </w:r>
      <w:r>
        <w:t xml:space="preserve"> </w:t>
      </w:r>
      <w:r>
        <w:t xml:space="preserve">Paris</w:t>
      </w:r>
    </w:p>
    <w:bookmarkEnd w:id="24"/>
    <w:bookmarkStart w:id="25" w:name="ratp-oct.-2014---avril-2015-ingénieur-études-et-développement"/>
    <w:p>
      <w:pPr>
        <w:pStyle w:val="Heading4"/>
        <w:pStyle w:val="Definition"/>
      </w:pPr>
      <w:r>
        <w:t xml:space="preserve">RATP (oct. 2014 - avril 2015)</w:t>
      </w:r>
      <w:r>
        <w:t xml:space="preserve"> </w:t>
      </w:r>
      <w:r>
        <w:t xml:space="preserve">Ingénieur études et développement</w:t>
      </w:r>
    </w:p>
    <w:bookmarkEnd w:id="25"/>
    <w:p>
      <w:pPr>
        <w:pStyle w:val="Compact"/>
        <w:pStyle w:val="Definition"/>
        <w:numPr>
          <w:numId w:val="3"/>
          <w:ilvl w:val="0"/>
        </w:numPr>
      </w:pPr>
      <w:r>
        <w:t xml:space="preserve">Refonte de l'usine logicielle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Mise en place et adaptation aux contraintes d'exploitation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Définition des processus en concertation avec les utilisateurs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Évolutions et support sur l'application « blanche » (</w:t>
      </w:r>
      <w:r>
        <w:rPr>
          <w:i/>
        </w:rPr>
        <w:t xml:space="preserve">template</w:t>
      </w:r>
      <w:r>
        <w:t xml:space="preserve"> </w:t>
      </w:r>
      <w:r>
        <w:t xml:space="preserve">des applications Play)</w:t>
      </w:r>
    </w:p>
    <w:p>
      <w:pPr>
        <w:pStyle w:val="Definition"/>
      </w:pPr>
      <w:r>
        <w:t xml:space="preserve">Environnement : Git, Jenkins, Sonar, Artifactory, Redmine, Gitlab, Android, Play Framework</w:t>
      </w:r>
    </w:p>
    <w:bookmarkStart w:id="26" w:name="darty-juil.-2013---oct.-2014-ingénieur-études-et-développement"/>
    <w:p>
      <w:pPr>
        <w:pStyle w:val="Heading4"/>
        <w:pStyle w:val="Definition"/>
      </w:pPr>
      <w:r>
        <w:t xml:space="preserve">Darty (juil. 2013 - oct. 2014)</w:t>
      </w:r>
      <w:r>
        <w:t xml:space="preserve"> </w:t>
      </w:r>
      <w:r>
        <w:t xml:space="preserve">Ingénieur études et développement</w:t>
      </w:r>
    </w:p>
    <w:bookmarkEnd w:id="26"/>
    <w:p>
      <w:pPr>
        <w:pStyle w:val="Compact"/>
        <w:pStyle w:val="Definition"/>
        <w:numPr>
          <w:numId w:val="5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6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6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bookmarkStart w:id="27" w:name="digiplug-déc.-2012---juil.-2013-ingénieur-études-et-développement"/>
    <w:p>
      <w:pPr>
        <w:pStyle w:val="Heading4"/>
        <w:pStyle w:val="Definition"/>
      </w:pPr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bookmarkEnd w:id="27"/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2</w:t>
      </w:r>
    </w:p>
    <w:bookmarkStart w:id="28" w:name="kleegroup-le-plessis-robinson-92"/>
    <w:p>
      <w:pPr>
        <w:pStyle w:val="Heading3"/>
        <w:pStyle w:val="Definition"/>
      </w:pPr>
      <w:r>
        <w:t xml:space="preserve">KleeGroup</w:t>
      </w:r>
      <w:r>
        <w:t xml:space="preserve"> </w:t>
      </w:r>
      <w:r>
        <w:t xml:space="preserve">Le Plessis-Robinson, 92</w:t>
      </w:r>
    </w:p>
    <w:bookmarkEnd w:id="28"/>
    <w:p>
      <w:pPr>
        <w:pStyle w:val="Definition"/>
      </w:pPr>
      <w:r>
        <w:t xml:space="preserve">Participation à la conception technique et au développement d'applications de gestion</w:t>
      </w:r>
    </w:p>
    <w:bookmarkStart w:id="29" w:name="archives-nationales-2009---2012-ingénieur-études-et-développement-puis-référent-technique"/>
    <w:p>
      <w:pPr>
        <w:pStyle w:val="Heading4"/>
        <w:pStyle w:val="Definition"/>
      </w:pPr>
      <w:r>
        <w:t xml:space="preserve">Archives Nationales (2009 - 2012)</w:t>
      </w:r>
      <w:r>
        <w:t xml:space="preserve"> </w:t>
      </w:r>
      <w:r>
        <w:t xml:space="preserve">Ingénieur études et développement puis référent technique</w:t>
      </w:r>
    </w:p>
    <w:bookmarkEnd w:id="29"/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bookmarkStart w:id="30" w:name="vinci-park-2011---2012-référent-technique-en-binôme"/>
    <w:p>
      <w:pPr>
        <w:pStyle w:val="Heading4"/>
        <w:pStyle w:val="Definition"/>
      </w:pPr>
      <w:r>
        <w:t xml:space="preserve">Vinci Park (2011 - 2012)</w:t>
      </w:r>
      <w:r>
        <w:t xml:space="preserve"> </w:t>
      </w:r>
      <w:r>
        <w:t xml:space="preserve">Référent technique (en binôme)</w:t>
      </w:r>
    </w:p>
    <w:bookmarkEnd w:id="30"/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bookmarkStart w:id="31" w:name="spark-archives-février---avril-2012-ingénieur-études-et-développement"/>
    <w:p>
      <w:pPr>
        <w:pStyle w:val="Heading4"/>
        <w:pStyle w:val="Definition"/>
      </w:pPr>
      <w:r>
        <w:t xml:space="preserve">Spark Archives (février - avril 2012)</w:t>
      </w:r>
      <w:r>
        <w:t xml:space="preserve"> </w:t>
      </w:r>
      <w:r>
        <w:t xml:space="preserve">Ingénieur études et développement</w:t>
      </w:r>
    </w:p>
    <w:bookmarkEnd w:id="31"/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9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9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bookmarkStart w:id="32" w:name="transverse"/>
    <w:p>
      <w:pPr>
        <w:pStyle w:val="Heading4"/>
        <w:pStyle w:val="Definition"/>
      </w:pPr>
      <w:r>
        <w:t xml:space="preserve">Transverse</w:t>
      </w:r>
    </w:p>
    <w:bookmarkEnd w:id="32"/>
    <w:p>
      <w:pPr>
        <w:pStyle w:val="Compact"/>
        <w:pStyle w:val="Definition"/>
        <w:numPr>
          <w:numId w:val="10"/>
          <w:ilvl w:val="0"/>
        </w:numPr>
      </w:pPr>
      <w:r>
        <w:t xml:space="preserve">2011 - 2012 : participation au groupe de réflexion sur l'innovation interne (méthodes, recrutement, technique)</w:t>
      </w:r>
    </w:p>
    <w:p>
      <w:pPr>
        <w:pStyle w:val="Compact"/>
        <w:pStyle w:val="Definition"/>
        <w:numPr>
          <w:numId w:val="10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bookmarkStart w:id="33" w:name="supélec"/>
    <w:p>
      <w:pPr>
        <w:pStyle w:val="Heading3"/>
        <w:pStyle w:val="Definition"/>
      </w:pPr>
      <w:r>
        <w:t xml:space="preserve">Supélec</w:t>
      </w:r>
    </w:p>
    <w:bookmarkEnd w:id="33"/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bookmarkStart w:id="34" w:name="formation"/>
    <w:p>
      <w:pPr>
        <w:pStyle w:val="Heading2"/>
      </w:pPr>
      <w:r>
        <w:t xml:space="preserve">Formation</w:t>
      </w:r>
    </w:p>
    <w:bookmarkEnd w:id="34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t xml:space="preserve">École Nationale Supérieure d'Arts et Métiers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Definition"/>
      </w:pPr>
      <w:r>
        <w:t xml:space="preserve">Classe préparatoire aux grandes écoles (lycée Montesquieu, Le Mans), PCSI/PSI</w:t>
      </w:r>
    </w:p>
    <w:bookmarkStart w:id="35" w:name="compétences"/>
    <w:p>
      <w:pPr>
        <w:pStyle w:val="Heading2"/>
      </w:pPr>
      <w:r>
        <w:t xml:space="preserve">Compétences</w:t>
      </w:r>
    </w:p>
    <w:bookmarkEnd w:id="35"/>
    <w:p>
      <w:pPr>
        <w:pStyle w:val="DefinitionTerm"/>
      </w:pPr>
      <w:r>
        <w:t xml:space="preserve">Informatique</w:t>
      </w:r>
    </w:p>
    <w:p>
      <w:pPr>
        <w:pStyle w:val="Definition"/>
      </w:pPr>
      <w:r>
        <w:t xml:space="preserve">Langages : Java, Scala, C#, Python, SQL, shell (Bash)</w:t>
      </w:r>
      <w:r>
        <w:br w:type="textWrapping"/>
      </w:r>
      <w:r>
        <w:t xml:space="preserve">Web : HTML/XHTML, CSS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Play, AngularJS, JQuery</w:t>
      </w:r>
      <w:r>
        <w:br w:type="textWrapping"/>
      </w:r>
      <w:r>
        <w:t xml:space="preserve">Outils : Maven, Git, SVN, Jenkins, Sonar, Nexus, Artifactory, Docker</w:t>
      </w:r>
      <w:r>
        <w:br w:type="textWrapping"/>
      </w:r>
      <w:r>
        <w:t xml:space="preserve">SGBD : Oracle, MySQL, PostgreSQL, SQL Server, MongoDB, Cassandra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bookmarkStart w:id="36" w:name="événements"/>
    <w:p>
      <w:pPr>
        <w:pStyle w:val="Heading2"/>
      </w:pPr>
      <w:r>
        <w:t xml:space="preserve">Événements</w:t>
      </w:r>
    </w:p>
    <w:bookmarkEnd w:id="36"/>
    <w:p>
      <w:pPr>
        <w:pStyle w:val="DefinitionTerm"/>
      </w:pPr>
      <w:r>
        <w:t xml:space="preserve">Avril 2015</w:t>
      </w:r>
    </w:p>
    <w:p>
      <w:pPr>
        <w:pStyle w:val="Definition"/>
      </w:pPr>
      <w:r>
        <w:t xml:space="preserve">Participation à Devoxx France (3j.)</w:t>
      </w:r>
    </w:p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Definition"/>
      </w:pPr>
      <w:r>
        <w:t xml:space="preserve">Participation à Devoxx France (3j.)</w:t>
      </w:r>
    </w:p>
    <w:bookmarkStart w:id="37" w:name="divers"/>
    <w:p>
      <w:pPr>
        <w:pStyle w:val="Heading2"/>
      </w:pPr>
      <w:r>
        <w:t xml:space="preserve">Divers</w:t>
      </w:r>
    </w:p>
    <w:bookmarkEnd w:id="37"/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 – 75011 Paris</w:t>
      </w:r>
      <w:r>
        <w:br w:type="textWrapping"/>
      </w:r>
      <w:r>
        <w:t xml:space="preserve">06 61 24 71 74 •</w:t>
      </w:r>
      <w:r>
        <w:t xml:space="preserve"> </w:t>
      </w:r>
      <w:hyperlink r:id="rId38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Link"/>
          </w:rPr>
          <w:t xml:space="preserve">@adericbour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c82dd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8726c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s://twitter.com/adericbourg" TargetMode="External" /><Relationship Type="http://schemas.openxmlformats.org/officeDocument/2006/relationships/hyperlink" Id="rId38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twitter.com/adericbourg" TargetMode="External" /><Relationship Type="http://schemas.openxmlformats.org/officeDocument/2006/relationships/hyperlink" Id="rId38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